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D2AB6" w14:textId="6DE91B02" w:rsidR="007C0BBD" w:rsidRPr="007C0BBD" w:rsidRDefault="007C0BBD" w:rsidP="00AB2B5E">
      <w:pPr>
        <w:rPr>
          <w:b/>
          <w:sz w:val="20"/>
          <w:szCs w:val="20"/>
        </w:rPr>
      </w:pPr>
      <w:r>
        <w:rPr>
          <w:b/>
          <w:sz w:val="20"/>
          <w:szCs w:val="20"/>
          <w:u w:val="single"/>
        </w:rPr>
        <w:t>*</w:t>
      </w:r>
      <w:r w:rsidRPr="007C0BBD">
        <w:rPr>
          <w:b/>
          <w:sz w:val="20"/>
          <w:szCs w:val="20"/>
        </w:rPr>
        <w:t xml:space="preserve">Bu form </w:t>
      </w:r>
      <w:r w:rsidR="00431C37">
        <w:rPr>
          <w:b/>
          <w:sz w:val="24"/>
          <w:szCs w:val="24"/>
        </w:rPr>
        <w:t>Enstitü</w:t>
      </w:r>
      <w:r w:rsidR="00431C37" w:rsidRPr="007C0BBD">
        <w:rPr>
          <w:b/>
          <w:sz w:val="20"/>
          <w:szCs w:val="20"/>
        </w:rPr>
        <w:t xml:space="preserve"> </w:t>
      </w:r>
      <w:r w:rsidRPr="007C0BBD">
        <w:rPr>
          <w:b/>
          <w:sz w:val="20"/>
          <w:szCs w:val="20"/>
        </w:rPr>
        <w:t>Öğrencileri tarafından sadece</w:t>
      </w:r>
      <w:r w:rsidRPr="007C0BBD">
        <w:rPr>
          <w:b/>
          <w:sz w:val="20"/>
          <w:szCs w:val="20"/>
          <w:u w:val="single"/>
        </w:rPr>
        <w:t xml:space="preserve"> </w:t>
      </w:r>
      <w:r w:rsidRPr="007C0BBD">
        <w:rPr>
          <w:b/>
          <w:u w:val="single"/>
        </w:rPr>
        <w:t xml:space="preserve">yurtdışındaki üniversitede değişiklik </w:t>
      </w:r>
      <w:r w:rsidRPr="007C0BBD">
        <w:rPr>
          <w:b/>
          <w:sz w:val="20"/>
          <w:szCs w:val="20"/>
        </w:rPr>
        <w:t>varsa kullanılmalıdır.</w:t>
      </w:r>
    </w:p>
    <w:p w14:paraId="604DC8DD" w14:textId="38CD139B" w:rsidR="00614F04" w:rsidRPr="00AB2B5E" w:rsidRDefault="00614F04" w:rsidP="00431C37">
      <w:pPr>
        <w:ind w:left="708" w:firstLine="708"/>
        <w:rPr>
          <w:b/>
          <w:sz w:val="20"/>
          <w:szCs w:val="20"/>
          <w:u w:val="single"/>
        </w:rPr>
      </w:pPr>
      <w:r>
        <w:rPr>
          <w:b/>
          <w:bCs/>
          <w:sz w:val="24"/>
          <w:szCs w:val="24"/>
        </w:rPr>
        <w:t xml:space="preserve">………………………  </w:t>
      </w:r>
      <w:r w:rsidR="00431C37">
        <w:rPr>
          <w:b/>
          <w:sz w:val="24"/>
          <w:szCs w:val="24"/>
        </w:rPr>
        <w:t>ENSTİTÜ</w:t>
      </w:r>
      <w:r w:rsidR="00431C3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…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 xml:space="preserve">Öğrencinin Adı </w:t>
            </w:r>
            <w:proofErr w:type="gramStart"/>
            <w:r w:rsidRPr="00F9678A">
              <w:t>Soyadı:</w:t>
            </w:r>
            <w:r>
              <w:t xml:space="preserve">   </w:t>
            </w:r>
            <w:proofErr w:type="gramEnd"/>
            <w:r>
              <w:t xml:space="preserve">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</w:t>
            </w:r>
            <w:proofErr w:type="gramStart"/>
            <w:r w:rsidRPr="00F9678A">
              <w:t xml:space="preserve">Üniversite: </w:t>
            </w:r>
            <w:r>
              <w:t xml:space="preserve">  </w:t>
            </w:r>
            <w:proofErr w:type="gramEnd"/>
            <w:r>
              <w:t xml:space="preserve">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proofErr w:type="gramStart"/>
            <w:r w:rsidRPr="00F9678A">
              <w:t>Ülke:</w:t>
            </w:r>
            <w:r>
              <w:t xml:space="preserve">   </w:t>
            </w:r>
            <w:proofErr w:type="gramEnd"/>
            <w:r>
              <w:t xml:space="preserve">                                                                              </w:t>
            </w:r>
            <w:r w:rsidRPr="00F9678A">
              <w:t>Erasmus Kodu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4EC45E4F" w:rsidR="00FE0652" w:rsidRPr="00F9678A" w:rsidRDefault="00FE0652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FE0652">
              <w:rPr>
                <w:b/>
                <w:bCs/>
                <w:sz w:val="20"/>
                <w:szCs w:val="20"/>
              </w:rPr>
              <w:t>ÖĞRENİM ANLAŞMASINDA BELİRTİLEN DERS DEĞİŞİKLİKLERİNİN BÖLÜMÜMÜZDEKİ DERSLERLE İLİŞKİLENDİRME ÇİZELGESİ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6"/>
        <w:gridCol w:w="1588"/>
        <w:gridCol w:w="829"/>
        <w:gridCol w:w="1009"/>
        <w:gridCol w:w="994"/>
        <w:gridCol w:w="986"/>
        <w:gridCol w:w="2421"/>
        <w:gridCol w:w="683"/>
        <w:gridCol w:w="730"/>
      </w:tblGrid>
      <w:tr w:rsidR="00FE0652" w:rsidRPr="0040314F" w14:paraId="3C2EE252" w14:textId="77777777" w:rsidTr="003513EC">
        <w:trPr>
          <w:trHeight w:val="294"/>
          <w:tblHeader/>
          <w:jc w:val="center"/>
        </w:trPr>
        <w:tc>
          <w:tcPr>
            <w:tcW w:w="2569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  <w:tc>
          <w:tcPr>
            <w:tcW w:w="2431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rabük Üniversitesi</w:t>
            </w:r>
          </w:p>
        </w:tc>
      </w:tr>
      <w:tr w:rsidR="00FE0652" w:rsidRPr="0040314F" w14:paraId="1F1117EF" w14:textId="77777777" w:rsidTr="003513EC">
        <w:trPr>
          <w:trHeight w:val="442"/>
          <w:tblHeader/>
          <w:jc w:val="center"/>
        </w:trPr>
        <w:tc>
          <w:tcPr>
            <w:tcW w:w="2569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431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0F67B886" w:rsidR="00614F04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 xml:space="preserve">Öğrencinin </w:t>
            </w:r>
            <w:r>
              <w:rPr>
                <w:b/>
              </w:rPr>
              <w:t>yurtdışında alacağı</w:t>
            </w:r>
            <w:r w:rsidRPr="00335377">
              <w:rPr>
                <w:b/>
              </w:rPr>
              <w:t xml:space="preserve"> derslerin listesi</w:t>
            </w:r>
          </w:p>
        </w:tc>
      </w:tr>
      <w:tr w:rsidR="003513EC" w:rsidRPr="0040314F" w14:paraId="3EA812C9" w14:textId="77777777" w:rsidTr="003513EC">
        <w:trPr>
          <w:trHeight w:val="337"/>
          <w:tblHeader/>
          <w:jc w:val="center"/>
        </w:trPr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1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2D6EEEEB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Silinen Ders</w:t>
            </w:r>
          </w:p>
        </w:tc>
        <w:tc>
          <w:tcPr>
            <w:tcW w:w="509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081BE0F6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klenen Ders</w:t>
            </w:r>
          </w:p>
        </w:tc>
        <w:tc>
          <w:tcPr>
            <w:tcW w:w="501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36244B25" w:rsidR="003513EC" w:rsidRPr="0040314F" w:rsidRDefault="003513EC" w:rsidP="003513EC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AKTS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4B3FE01A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34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36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3513EC" w:rsidRPr="0040314F" w14:paraId="724F574B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17510854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3513EC" w:rsidRPr="0040314F" w:rsidRDefault="003513EC" w:rsidP="00431C37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4E81E224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1AB93477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3513EC" w:rsidRPr="0040314F" w:rsidRDefault="003513EC" w:rsidP="00431C37"/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3DA9E82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E1E8AAD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177662E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04BAF9B3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36A252C1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409FC41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3513EC" w:rsidRPr="0040314F" w:rsidRDefault="003513EC" w:rsidP="00431C37">
            <w:r>
              <w:t xml:space="preserve">     </w:t>
            </w:r>
          </w:p>
        </w:tc>
      </w:tr>
      <w:tr w:rsidR="003513EC" w:rsidRPr="0040314F" w14:paraId="129F1FE2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5E1F143E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6C6BAF37" w14:textId="77777777" w:rsidTr="003513EC">
        <w:trPr>
          <w:trHeight w:hRule="exact" w:val="28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69586510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3513EC" w:rsidRPr="0040314F" w:rsidRDefault="003513EC" w:rsidP="00431C37"/>
        </w:tc>
      </w:tr>
      <w:tr w:rsidR="003513EC" w:rsidRPr="0040314F" w14:paraId="693530D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7F2A0F25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54EBFCE2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0B93F3B5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1000515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3513EC" w:rsidRPr="0040314F" w:rsidRDefault="003513EC" w:rsidP="003513EC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3513EC" w:rsidRPr="0040314F" w:rsidRDefault="003513EC" w:rsidP="003513EC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45F92492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3513EC" w:rsidRPr="0040314F" w:rsidRDefault="003513EC" w:rsidP="003513EC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3513EC" w:rsidRPr="0040314F" w:rsidRDefault="003513EC" w:rsidP="003513EC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3513EC" w:rsidRPr="0040314F" w:rsidRDefault="003513EC" w:rsidP="003513EC">
            <w:pPr>
              <w:jc w:val="center"/>
            </w:pPr>
          </w:p>
        </w:tc>
      </w:tr>
      <w:tr w:rsidR="003513EC" w:rsidRPr="0040314F" w14:paraId="4B6CC0EF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3513EC" w:rsidRPr="0040314F" w:rsidRDefault="003513EC" w:rsidP="003513EC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3513EC" w:rsidRPr="0040314F" w:rsidRDefault="003513EC" w:rsidP="003513EC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01FCC943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3513EC" w:rsidRPr="0040314F" w:rsidRDefault="003513EC" w:rsidP="003513EC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3513EC" w:rsidRPr="0040314F" w:rsidRDefault="003513EC" w:rsidP="003513EC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3513EC" w:rsidRPr="0040314F" w:rsidRDefault="003513EC" w:rsidP="003513EC">
            <w:pPr>
              <w:jc w:val="center"/>
            </w:pPr>
          </w:p>
        </w:tc>
      </w:tr>
    </w:tbl>
    <w:p w14:paraId="6EA49934" w14:textId="6BCA6AF5" w:rsidR="00614F04" w:rsidRPr="0040314F" w:rsidRDefault="00614F04" w:rsidP="00614F04">
      <w:pPr>
        <w:ind w:left="2124" w:firstLine="708"/>
      </w:pPr>
      <w:r w:rsidRPr="0040314F">
        <w:t xml:space="preserve">Toplam </w:t>
      </w:r>
      <w:proofErr w:type="gramStart"/>
      <w:r w:rsidR="003513EC">
        <w:t>AK</w:t>
      </w:r>
      <w:r w:rsidRPr="0040314F">
        <w:t>T</w:t>
      </w:r>
      <w:r>
        <w:t>S</w:t>
      </w:r>
      <w:r w:rsidRPr="0040314F">
        <w:t xml:space="preserve"> :</w:t>
      </w:r>
      <w:proofErr w:type="gramEnd"/>
      <w:r w:rsidRPr="0040314F">
        <w:t xml:space="preserve">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30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</w:t>
            </w:r>
            <w:proofErr w:type="gramStart"/>
            <w:r w:rsidRPr="00614F04">
              <w:rPr>
                <w:rFonts w:asciiTheme="minorHAnsi" w:hAnsiTheme="minorHAnsi" w:cstheme="minorHAnsi"/>
                <w:b/>
                <w:bCs/>
              </w:rPr>
              <w:t>…….</w:t>
            </w:r>
            <w:proofErr w:type="gramEnd"/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“Full recognition must be given to students for courses specified in the Learning Agreement, which student have taken and passed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Agreement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C804EFA" w14:textId="1C3BCA47" w:rsidR="00431C37" w:rsidRPr="00AA0239" w:rsidRDefault="00431C37" w:rsidP="00431C37">
            <w:pPr>
              <w:spacing w:line="240" w:lineRule="auto"/>
              <w:jc w:val="both"/>
              <w:rPr>
                <w:sz w:val="20"/>
                <w:szCs w:val="20"/>
              </w:rPr>
            </w:pPr>
            <w:r w:rsidRPr="00AA0239">
              <w:rPr>
                <w:b/>
                <w:sz w:val="20"/>
                <w:szCs w:val="20"/>
              </w:rPr>
              <w:t xml:space="preserve">Erasmus+ Bölüm Koordinatörü             Bölüm Başkanı        </w:t>
            </w:r>
            <w:r>
              <w:rPr>
                <w:b/>
                <w:sz w:val="20"/>
                <w:szCs w:val="20"/>
              </w:rPr>
              <w:t>Enstitü Müdürü</w:t>
            </w:r>
            <w:r w:rsidRPr="00AA0239">
              <w:rPr>
                <w:b/>
                <w:sz w:val="20"/>
                <w:szCs w:val="20"/>
              </w:rPr>
              <w:t xml:space="preserve">     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         </w:t>
            </w:r>
            <w:r w:rsidRPr="00AA0239">
              <w:rPr>
                <w:b/>
                <w:sz w:val="20"/>
                <w:szCs w:val="20"/>
              </w:rPr>
              <w:t xml:space="preserve"> Erasmus+ Kurum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>K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>
              <w:rPr>
                <w:sz w:val="20"/>
                <w:szCs w:val="20"/>
              </w:rPr>
              <w:t xml:space="preserve">                                    </w:t>
            </w:r>
          </w:p>
          <w:p w14:paraId="1162C9A7" w14:textId="29CDAD8D" w:rsidR="00431C37" w:rsidRDefault="00431C37" w:rsidP="00431C37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………………………………               …………………                …..………………                  </w:t>
            </w:r>
            <w:r w:rsidRPr="00AA0239">
              <w:rPr>
                <w:sz w:val="20"/>
                <w:szCs w:val="20"/>
              </w:rPr>
              <w:t>Öğr.Gör.</w:t>
            </w:r>
            <w:r w:rsidR="008061B0">
              <w:rPr>
                <w:sz w:val="20"/>
                <w:szCs w:val="20"/>
              </w:rPr>
              <w:t xml:space="preserve"> Dr. </w:t>
            </w:r>
            <w:r w:rsidRPr="00AA0239">
              <w:rPr>
                <w:sz w:val="20"/>
                <w:szCs w:val="20"/>
              </w:rPr>
              <w:t xml:space="preserve">Oya ÖNALAN   </w:t>
            </w:r>
          </w:p>
          <w:p w14:paraId="15DED6D3" w14:textId="13911854" w:rsidR="00431C37" w:rsidRDefault="00431C37" w:rsidP="00431C37">
            <w:pPr>
              <w:spacing w:line="240" w:lineRule="auto"/>
            </w:pPr>
            <w:r>
              <w:rPr>
                <w:color w:val="A6A6A6"/>
              </w:rPr>
              <w:t xml:space="preserve">                 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                  </w:t>
            </w:r>
            <w:r w:rsidRPr="00CF4358">
              <w:rPr>
                <w:color w:val="A6A6A6"/>
              </w:rPr>
              <w:t xml:space="preserve">İmza </w:t>
            </w:r>
            <w:r>
              <w:rPr>
                <w:color w:val="A6A6A6"/>
              </w:rPr>
              <w:t xml:space="preserve">                           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                  </w:t>
            </w:r>
            <w:r w:rsidRPr="00CF4358">
              <w:rPr>
                <w:color w:val="A6A6A6"/>
              </w:rPr>
              <w:t>İmza</w:t>
            </w:r>
          </w:p>
          <w:p w14:paraId="137DF957" w14:textId="527E902A" w:rsidR="00614F04" w:rsidRPr="00DC593D" w:rsidRDefault="00431C37" w:rsidP="00431C37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</w:t>
            </w:r>
            <w:r>
              <w:rPr>
                <w:sz w:val="20"/>
                <w:szCs w:val="20"/>
              </w:rPr>
              <w:t xml:space="preserve">         </w:t>
            </w:r>
            <w:r w:rsidRPr="00AA0239">
              <w:rPr>
                <w:sz w:val="20"/>
                <w:szCs w:val="20"/>
              </w:rPr>
              <w:t xml:space="preserve">    … /… /…                  </w:t>
            </w:r>
            <w:r>
              <w:rPr>
                <w:sz w:val="20"/>
                <w:szCs w:val="20"/>
              </w:rPr>
              <w:t xml:space="preserve">       </w:t>
            </w:r>
            <w:r w:rsidRPr="00AA0239">
              <w:rPr>
                <w:sz w:val="20"/>
                <w:szCs w:val="20"/>
              </w:rPr>
              <w:t xml:space="preserve">    … /… /20…</w:t>
            </w:r>
            <w:r>
              <w:rPr>
                <w:sz w:val="20"/>
                <w:szCs w:val="20"/>
              </w:rPr>
              <w:t xml:space="preserve">    </w:t>
            </w:r>
            <w:r w:rsidRPr="00AA0239"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73896" w14:textId="77777777" w:rsidR="00C830C2" w:rsidRDefault="00C830C2" w:rsidP="00EA22FE">
      <w:pPr>
        <w:spacing w:after="0" w:line="240" w:lineRule="auto"/>
      </w:pPr>
      <w:r>
        <w:separator/>
      </w:r>
    </w:p>
  </w:endnote>
  <w:endnote w:type="continuationSeparator" w:id="0">
    <w:p w14:paraId="05F7A710" w14:textId="77777777" w:rsidR="00C830C2" w:rsidRDefault="00C830C2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EF862" w14:textId="77777777" w:rsidR="007204C3" w:rsidRDefault="00720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r>
      <w:rPr>
        <w:b/>
        <w:sz w:val="16"/>
        <w:szCs w:val="16"/>
      </w:rPr>
      <w:t>Fax</w:t>
    </w:r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DB3F4" w14:textId="77777777" w:rsidR="007204C3" w:rsidRDefault="00720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3F711" w14:textId="77777777" w:rsidR="00C830C2" w:rsidRDefault="00C830C2" w:rsidP="00EA22FE">
      <w:pPr>
        <w:spacing w:after="0" w:line="240" w:lineRule="auto"/>
      </w:pPr>
      <w:r>
        <w:separator/>
      </w:r>
    </w:p>
  </w:footnote>
  <w:footnote w:type="continuationSeparator" w:id="0">
    <w:p w14:paraId="03C18316" w14:textId="77777777" w:rsidR="00C830C2" w:rsidRDefault="00C830C2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CC3D2" w14:textId="77777777" w:rsidR="007204C3" w:rsidRDefault="00720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FE0652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6788862E" w:rsidR="00614F04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(AKADEMİK TANINMA </w:t>
                                </w:r>
                                <w:r w:rsidR="00FE0652"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DEĞİŞİKLİĞİ 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FORMU)</w:t>
                                </w:r>
                              </w:p>
                              <w:p w14:paraId="1E4CFB10" w14:textId="26B3C523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AKADEMİK </w:t>
                                </w:r>
                                <w:proofErr w:type="gramStart"/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ILI  …</w:t>
                                </w:r>
                                <w:proofErr w:type="gramEnd"/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7204C3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7204C3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3F745EF9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7204C3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59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7204C3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7204C3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0F363424" w:rsidR="008165EB" w:rsidRDefault="007204C3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7204C3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7204C3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FE0652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6788862E" w:rsidR="00614F04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(AKADEMİK TANINMA </w:t>
                          </w:r>
                          <w:r w:rsidR="00FE0652"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DEĞİŞİKLİĞİ 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FORMU)</w:t>
                          </w:r>
                        </w:p>
                        <w:p w14:paraId="1E4CFB10" w14:textId="26B3C523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AKADEMİK </w:t>
                          </w:r>
                          <w:proofErr w:type="gramStart"/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ILI  …</w:t>
                          </w:r>
                          <w:proofErr w:type="gramEnd"/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7204C3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7204C3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3F745EF9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7204C3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59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7204C3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7204C3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0F363424" w:rsidR="008165EB" w:rsidRDefault="007204C3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7204C3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7204C3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8366D" w14:textId="77777777" w:rsidR="007204C3" w:rsidRDefault="007204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13194C"/>
    <w:rsid w:val="00156884"/>
    <w:rsid w:val="00162FAF"/>
    <w:rsid w:val="00177F6F"/>
    <w:rsid w:val="00187379"/>
    <w:rsid w:val="001923C6"/>
    <w:rsid w:val="001E40C0"/>
    <w:rsid w:val="002151C2"/>
    <w:rsid w:val="002656F2"/>
    <w:rsid w:val="002E2E66"/>
    <w:rsid w:val="002F4F16"/>
    <w:rsid w:val="00333F5D"/>
    <w:rsid w:val="00335AA1"/>
    <w:rsid w:val="003513EC"/>
    <w:rsid w:val="00431C37"/>
    <w:rsid w:val="00481065"/>
    <w:rsid w:val="004B46AE"/>
    <w:rsid w:val="004B4D82"/>
    <w:rsid w:val="004E12FF"/>
    <w:rsid w:val="00521B61"/>
    <w:rsid w:val="00523CF3"/>
    <w:rsid w:val="00614F04"/>
    <w:rsid w:val="00674478"/>
    <w:rsid w:val="00692D1D"/>
    <w:rsid w:val="006B2640"/>
    <w:rsid w:val="006B53C3"/>
    <w:rsid w:val="006C1562"/>
    <w:rsid w:val="006F3360"/>
    <w:rsid w:val="00703B05"/>
    <w:rsid w:val="007204C3"/>
    <w:rsid w:val="007250C3"/>
    <w:rsid w:val="007740E6"/>
    <w:rsid w:val="00776A67"/>
    <w:rsid w:val="0079142F"/>
    <w:rsid w:val="0079297E"/>
    <w:rsid w:val="00794B03"/>
    <w:rsid w:val="007C0BBD"/>
    <w:rsid w:val="008061B0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830C2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E54A0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SIMGE AYYILDIZ</cp:lastModifiedBy>
  <cp:revision>17</cp:revision>
  <cp:lastPrinted>2019-12-25T14:30:00Z</cp:lastPrinted>
  <dcterms:created xsi:type="dcterms:W3CDTF">2021-12-09T08:28:00Z</dcterms:created>
  <dcterms:modified xsi:type="dcterms:W3CDTF">2023-10-05T12:22:00Z</dcterms:modified>
</cp:coreProperties>
</file>